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2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2"/>
        <w:gridCol w:w="1218"/>
        <w:gridCol w:w="1218"/>
        <w:gridCol w:w="1218"/>
        <w:gridCol w:w="1218"/>
        <w:gridCol w:w="1218"/>
        <w:gridCol w:w="1218"/>
        <w:gridCol w:w="1563"/>
      </w:tblGrid>
      <w:tr w:rsidR="003A61BE" w14:paraId="4EDEADFF" w14:textId="77777777" w:rsidTr="003A61BE"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13F846" w14:textId="77777777" w:rsidR="003A61BE" w:rsidRDefault="003A61BE">
            <w:pPr>
              <w:pStyle w:val="xmsonormal"/>
            </w:pPr>
            <w:r>
              <w:t> </w:t>
            </w:r>
          </w:p>
        </w:tc>
        <w:tc>
          <w:tcPr>
            <w:tcW w:w="12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2883CC" w14:textId="77777777" w:rsidR="003A61BE" w:rsidRDefault="003A61BE">
            <w:pPr>
              <w:pStyle w:val="xmsonormal"/>
            </w:pPr>
            <w:r>
              <w:t>24</w:t>
            </w:r>
          </w:p>
        </w:tc>
        <w:tc>
          <w:tcPr>
            <w:tcW w:w="12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55184E" w14:textId="77777777" w:rsidR="003A61BE" w:rsidRDefault="003A61BE">
            <w:pPr>
              <w:pStyle w:val="xmsonormal"/>
            </w:pPr>
            <w:r>
              <w:t>26</w:t>
            </w:r>
          </w:p>
        </w:tc>
        <w:tc>
          <w:tcPr>
            <w:tcW w:w="12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923117" w14:textId="77777777" w:rsidR="003A61BE" w:rsidRDefault="003A61BE">
            <w:pPr>
              <w:pStyle w:val="xmsonormal"/>
            </w:pPr>
            <w:r>
              <w:t>28</w:t>
            </w:r>
          </w:p>
        </w:tc>
        <w:tc>
          <w:tcPr>
            <w:tcW w:w="12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22782" w14:textId="77777777" w:rsidR="003A61BE" w:rsidRDefault="003A61BE">
            <w:pPr>
              <w:pStyle w:val="xmsonormal"/>
            </w:pPr>
            <w:r>
              <w:t>30</w:t>
            </w:r>
          </w:p>
        </w:tc>
        <w:tc>
          <w:tcPr>
            <w:tcW w:w="12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626C23" w14:textId="77777777" w:rsidR="003A61BE" w:rsidRDefault="003A61BE">
            <w:pPr>
              <w:pStyle w:val="xmsonormal"/>
            </w:pPr>
            <w:r>
              <w:t>32</w:t>
            </w:r>
          </w:p>
        </w:tc>
        <w:tc>
          <w:tcPr>
            <w:tcW w:w="12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DB4040" w14:textId="77777777" w:rsidR="003A61BE" w:rsidRDefault="003A61BE">
            <w:pPr>
              <w:pStyle w:val="xmsonormal"/>
            </w:pPr>
            <w:r>
              <w:t>34</w:t>
            </w:r>
          </w:p>
        </w:tc>
        <w:tc>
          <w:tcPr>
            <w:tcW w:w="16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3CA04E" w14:textId="77777777" w:rsidR="003A61BE" w:rsidRDefault="003A61BE">
            <w:pPr>
              <w:pStyle w:val="xmsonormal"/>
            </w:pPr>
            <w:r>
              <w:t>36</w:t>
            </w:r>
          </w:p>
        </w:tc>
      </w:tr>
      <w:tr w:rsidR="003A61BE" w14:paraId="31D68414" w14:textId="77777777" w:rsidTr="003A61BE"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C5EB6C" w14:textId="77777777" w:rsidR="003A61BE" w:rsidRDefault="003A61BE">
            <w:pPr>
              <w:pStyle w:val="xmsonormal"/>
            </w:pPr>
            <w:r>
              <w:t>£80,00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E57BA0" w14:textId="77777777" w:rsidR="003A61BE" w:rsidRDefault="003A61BE">
            <w:pPr>
              <w:pStyle w:val="xmsonormal"/>
            </w:pPr>
            <w:r>
              <w:t>£1,92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C4B0D2" w14:textId="77777777" w:rsidR="003A61BE" w:rsidRDefault="003A61BE">
            <w:pPr>
              <w:pStyle w:val="xmsonormal"/>
            </w:pPr>
            <w:r>
              <w:t>£2,08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04056" w14:textId="77777777" w:rsidR="003A61BE" w:rsidRDefault="003A61BE">
            <w:pPr>
              <w:pStyle w:val="xmsonormal"/>
            </w:pPr>
            <w:r>
              <w:t>£2,24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70C0C3" w14:textId="77777777" w:rsidR="003A61BE" w:rsidRDefault="003A61BE">
            <w:pPr>
              <w:pStyle w:val="xmsonormal"/>
            </w:pPr>
            <w:r>
              <w:t>£2,40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FE86A" w14:textId="77777777" w:rsidR="003A61BE" w:rsidRDefault="003A61BE">
            <w:pPr>
              <w:pStyle w:val="xmsonormal"/>
            </w:pPr>
            <w:r>
              <w:t>£2,56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A3D4D8" w14:textId="77777777" w:rsidR="003A61BE" w:rsidRDefault="003A61BE">
            <w:pPr>
              <w:pStyle w:val="xmsonormal"/>
            </w:pPr>
            <w:r>
              <w:t>£2,720,000</w:t>
            </w:r>
          </w:p>
        </w:tc>
        <w:tc>
          <w:tcPr>
            <w:tcW w:w="16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292DFF" w14:textId="77777777" w:rsidR="003A61BE" w:rsidRDefault="003A61BE">
            <w:pPr>
              <w:pStyle w:val="xmsonormal"/>
            </w:pPr>
            <w:r>
              <w:t>£2,880,000</w:t>
            </w:r>
          </w:p>
        </w:tc>
      </w:tr>
      <w:tr w:rsidR="003A61BE" w14:paraId="59FDB1F6" w14:textId="77777777" w:rsidTr="003A61BE"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95B116" w14:textId="77777777" w:rsidR="003A61BE" w:rsidRDefault="003A61BE">
            <w:pPr>
              <w:pStyle w:val="xmsonormal"/>
            </w:pPr>
            <w:r>
              <w:t>£90,00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746D9" w14:textId="77777777" w:rsidR="003A61BE" w:rsidRDefault="003A61BE">
            <w:pPr>
              <w:pStyle w:val="xmsonormal"/>
            </w:pPr>
            <w:r>
              <w:t>£2,16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25D2F8" w14:textId="77777777" w:rsidR="003A61BE" w:rsidRDefault="003A61BE">
            <w:pPr>
              <w:pStyle w:val="xmsonormal"/>
            </w:pPr>
            <w:r>
              <w:t>£2,34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1B294C" w14:textId="77777777" w:rsidR="003A61BE" w:rsidRDefault="003A61BE">
            <w:pPr>
              <w:pStyle w:val="xmsonormal"/>
            </w:pPr>
            <w:r>
              <w:t>£2,52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0BFABD" w14:textId="77777777" w:rsidR="003A61BE" w:rsidRDefault="003A61BE">
            <w:pPr>
              <w:pStyle w:val="xmsonormal"/>
            </w:pPr>
            <w:r>
              <w:t>£2,70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9EEBFD" w14:textId="77777777" w:rsidR="003A61BE" w:rsidRDefault="003A61BE">
            <w:pPr>
              <w:pStyle w:val="xmsonormal"/>
            </w:pPr>
            <w:r>
              <w:t>£2,88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0461D" w14:textId="77777777" w:rsidR="003A61BE" w:rsidRDefault="003A61BE">
            <w:pPr>
              <w:pStyle w:val="xmsonormal"/>
            </w:pPr>
            <w:r>
              <w:t>£3,060,000</w:t>
            </w:r>
          </w:p>
        </w:tc>
        <w:tc>
          <w:tcPr>
            <w:tcW w:w="16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1EB474" w14:textId="77777777" w:rsidR="003A61BE" w:rsidRDefault="003A61BE">
            <w:pPr>
              <w:pStyle w:val="xmsonormal"/>
            </w:pPr>
            <w:r>
              <w:t>£3,240,000</w:t>
            </w:r>
          </w:p>
        </w:tc>
      </w:tr>
      <w:tr w:rsidR="003A61BE" w14:paraId="0E1FEC7E" w14:textId="77777777" w:rsidTr="003A61BE"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A112D0" w14:textId="77777777" w:rsidR="003A61BE" w:rsidRDefault="003A61BE">
            <w:pPr>
              <w:pStyle w:val="xmsonormal"/>
            </w:pPr>
            <w:r>
              <w:t>£100,00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5BBDB5" w14:textId="77777777" w:rsidR="003A61BE" w:rsidRDefault="003A61BE">
            <w:pPr>
              <w:pStyle w:val="xmsonormal"/>
            </w:pPr>
            <w:r>
              <w:t>£2,40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89A43D" w14:textId="77777777" w:rsidR="003A61BE" w:rsidRDefault="003A61BE">
            <w:pPr>
              <w:pStyle w:val="xmsonormal"/>
            </w:pPr>
            <w:r>
              <w:t>£2,60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EB00B" w14:textId="77777777" w:rsidR="003A61BE" w:rsidRDefault="003A61BE">
            <w:pPr>
              <w:pStyle w:val="xmsonormal"/>
            </w:pPr>
            <w:r>
              <w:t>£2,80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6487D0" w14:textId="77777777" w:rsidR="003A61BE" w:rsidRDefault="003A61BE">
            <w:pPr>
              <w:pStyle w:val="xmsonormal"/>
            </w:pPr>
            <w:r>
              <w:t>£3,00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BB0D08" w14:textId="77777777" w:rsidR="003A61BE" w:rsidRDefault="003A61BE">
            <w:pPr>
              <w:pStyle w:val="xmsonormal"/>
            </w:pPr>
            <w:r>
              <w:t>£3,20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EFB6EA" w14:textId="77777777" w:rsidR="003A61BE" w:rsidRDefault="003A61BE">
            <w:pPr>
              <w:pStyle w:val="xmsonormal"/>
            </w:pPr>
            <w:r>
              <w:t>£3,400,000</w:t>
            </w:r>
          </w:p>
        </w:tc>
        <w:tc>
          <w:tcPr>
            <w:tcW w:w="16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48DBAB" w14:textId="77777777" w:rsidR="003A61BE" w:rsidRDefault="003A61BE">
            <w:pPr>
              <w:pStyle w:val="xmsonormal"/>
            </w:pPr>
            <w:r>
              <w:t>£3,600,000</w:t>
            </w:r>
          </w:p>
        </w:tc>
      </w:tr>
      <w:tr w:rsidR="003A61BE" w14:paraId="1784D413" w14:textId="77777777" w:rsidTr="003A61BE"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C0482E" w14:textId="77777777" w:rsidR="003A61BE" w:rsidRDefault="003A61BE">
            <w:pPr>
              <w:pStyle w:val="xmsonormal"/>
            </w:pPr>
            <w:r>
              <w:t>£110,00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9E0592" w14:textId="77777777" w:rsidR="003A61BE" w:rsidRDefault="003A61BE">
            <w:pPr>
              <w:pStyle w:val="xmsonormal"/>
            </w:pPr>
            <w:r>
              <w:t>£2,64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488B6E" w14:textId="77777777" w:rsidR="003A61BE" w:rsidRDefault="003A61BE">
            <w:pPr>
              <w:pStyle w:val="xmsonormal"/>
            </w:pPr>
            <w:r>
              <w:t>£2,86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19C92F" w14:textId="77777777" w:rsidR="003A61BE" w:rsidRDefault="003A61BE">
            <w:pPr>
              <w:pStyle w:val="xmsonormal"/>
            </w:pPr>
            <w:r>
              <w:t>£3,08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480230" w14:textId="77777777" w:rsidR="003A61BE" w:rsidRDefault="003A61BE">
            <w:pPr>
              <w:pStyle w:val="xmsonormal"/>
            </w:pPr>
            <w:r>
              <w:t>£3,30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88DDC8" w14:textId="77777777" w:rsidR="003A61BE" w:rsidRDefault="003A61BE">
            <w:pPr>
              <w:pStyle w:val="xmsonormal"/>
            </w:pPr>
            <w:r>
              <w:t>£3,52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B0FC53" w14:textId="77777777" w:rsidR="003A61BE" w:rsidRDefault="003A61BE">
            <w:pPr>
              <w:pStyle w:val="xmsonormal"/>
            </w:pPr>
            <w:r>
              <w:t>£3,740,000</w:t>
            </w:r>
          </w:p>
        </w:tc>
        <w:tc>
          <w:tcPr>
            <w:tcW w:w="16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CCDE9B" w14:textId="77777777" w:rsidR="003A61BE" w:rsidRDefault="003A61BE">
            <w:pPr>
              <w:pStyle w:val="xmsonormal"/>
            </w:pPr>
            <w:r>
              <w:t>£3,960,000</w:t>
            </w:r>
          </w:p>
        </w:tc>
      </w:tr>
      <w:tr w:rsidR="003A61BE" w14:paraId="1274AB8A" w14:textId="77777777" w:rsidTr="003A61BE">
        <w:trPr>
          <w:trHeight w:val="417"/>
        </w:trPr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C8A8BA" w14:textId="77777777" w:rsidR="003A61BE" w:rsidRDefault="003A61BE">
            <w:pPr>
              <w:pStyle w:val="xmsonormal"/>
            </w:pPr>
            <w:r>
              <w:t>£120,00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FDE0E0" w14:textId="77777777" w:rsidR="003A61BE" w:rsidRDefault="003A61BE">
            <w:pPr>
              <w:pStyle w:val="xmsonormal"/>
            </w:pPr>
            <w:r>
              <w:t>£2,88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A8F480" w14:textId="77777777" w:rsidR="003A61BE" w:rsidRDefault="003A61BE">
            <w:pPr>
              <w:pStyle w:val="xmsonormal"/>
            </w:pPr>
            <w:r>
              <w:t>£3,12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B8A78C" w14:textId="77777777" w:rsidR="003A61BE" w:rsidRDefault="003A61BE">
            <w:pPr>
              <w:pStyle w:val="xmsonormal"/>
            </w:pPr>
            <w:r>
              <w:t>£3,36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005F8E" w14:textId="77777777" w:rsidR="003A61BE" w:rsidRDefault="003A61BE">
            <w:pPr>
              <w:pStyle w:val="xmsonormal"/>
            </w:pPr>
            <w:r>
              <w:t>£3,60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5E9F2F" w14:textId="77777777" w:rsidR="003A61BE" w:rsidRDefault="003A61BE">
            <w:pPr>
              <w:pStyle w:val="xmsonormal"/>
            </w:pPr>
            <w:r>
              <w:t>£3,840,000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0D8452" w14:textId="77777777" w:rsidR="003A61BE" w:rsidRDefault="003A61BE">
            <w:pPr>
              <w:pStyle w:val="xmsonormal"/>
            </w:pPr>
            <w:r>
              <w:t>£4,080,000</w:t>
            </w:r>
          </w:p>
        </w:tc>
        <w:tc>
          <w:tcPr>
            <w:tcW w:w="16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9A2B1D" w14:textId="77777777" w:rsidR="003A61BE" w:rsidRDefault="003A61BE">
            <w:pPr>
              <w:pStyle w:val="xmsonormal"/>
            </w:pPr>
            <w:r>
              <w:t>£4,320,000</w:t>
            </w:r>
          </w:p>
        </w:tc>
      </w:tr>
    </w:tbl>
    <w:p w14:paraId="20E582DC" w14:textId="77777777" w:rsidR="003A61BE" w:rsidRPr="003A61BE" w:rsidRDefault="003A61BE" w:rsidP="003A61BE"/>
    <w:sectPr w:rsidR="003A61BE" w:rsidRPr="003A61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tTQ1sjQxMjQxNDdT0lEKTi0uzszPAykwrAUAFASY5SwAAAA="/>
  </w:docVars>
  <w:rsids>
    <w:rsidRoot w:val="003A61BE"/>
    <w:rsid w:val="003A6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51B19"/>
  <w15:chartTrackingRefBased/>
  <w15:docId w15:val="{79F2681A-89AD-4973-94D7-58EFF70FA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1BE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3A61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1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McCarron</dc:creator>
  <cp:keywords/>
  <dc:description/>
  <cp:lastModifiedBy>Holly McCarron</cp:lastModifiedBy>
  <cp:revision>1</cp:revision>
  <dcterms:created xsi:type="dcterms:W3CDTF">2020-10-06T12:05:00Z</dcterms:created>
  <dcterms:modified xsi:type="dcterms:W3CDTF">2020-10-06T12:05:00Z</dcterms:modified>
</cp:coreProperties>
</file>